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AAB83DF" w:rsidR="00993F7D" w:rsidRPr="00FD32C5" w:rsidRDefault="00B06621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4A45CC6B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80035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80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9668E0A" w14:textId="6DA4E984" w:rsidR="00B06621" w:rsidRDefault="003962F4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ce Check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139BC0F" w14:textId="77777777" w:rsidR="00DA5C90" w:rsidRPr="003B7D05" w:rsidRDefault="00DA5C90" w:rsidP="00DA5C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EF05ADF" w14:textId="77777777" w:rsidR="00DA5C90" w:rsidRDefault="00DA5C90" w:rsidP="00DA5C90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2A3B1" id="_x0000_t202" coordsize="21600,21600" o:spt="202" path="m,l,21600r21600,l21600,xe">
                <v:stroke joinstyle="miter"/>
                <v:path gradientshapeok="t" o:connecttype="rect"/>
              </v:shapetype>
              <v:shape id="Text Box 223" o:spid="_x0000_s1026" type="#_x0000_t202" style="position:absolute;margin-left:-6.75pt;margin-top:285.5pt;width:150.25pt;height:2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9668E0A" w14:textId="6DA4E984" w:rsidR="00B06621" w:rsidRDefault="003962F4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ce Check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139BC0F" w14:textId="77777777" w:rsidR="00DA5C90" w:rsidRPr="003B7D05" w:rsidRDefault="00DA5C90" w:rsidP="00DA5C90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EF05ADF" w14:textId="77777777" w:rsidR="00DA5C90" w:rsidRDefault="00DA5C90" w:rsidP="00DA5C90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07355601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0F4E7B5B" w14:textId="77777777" w:rsidR="00DA5C90" w:rsidRPr="003D2643" w:rsidRDefault="00DA5C90" w:rsidP="00DA5C90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16352162" w:rsidR="00804A94" w:rsidRPr="00B06621" w:rsidRDefault="00804A94" w:rsidP="00DA5C90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0F4E7B5B" w14:textId="77777777" w:rsidR="00DA5C90" w:rsidRPr="003D2643" w:rsidRDefault="00DA5C90" w:rsidP="00DA5C90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16352162" w:rsidR="00804A94" w:rsidRPr="00B06621" w:rsidRDefault="00804A94" w:rsidP="00DA5C90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12779E7B" w:rsidR="00E31565" w:rsidRPr="003D2643" w:rsidRDefault="00BE746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Organized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2F3C1522" w:rsidR="00A9149C" w:rsidRPr="003D2643" w:rsidRDefault="00032A96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t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12779E7B" w:rsidR="00E31565" w:rsidRPr="003D2643" w:rsidRDefault="00BE746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Organized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2F3C1522" w:rsidR="00A9149C" w:rsidRPr="003D2643" w:rsidRDefault="00032A96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t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05E835EF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A1CE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 4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05E835EF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2A1CE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 4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DC2773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DC277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DC277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055B5698" w:rsidR="00C914F9" w:rsidRDefault="003962F4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Clean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2BC6E9B5" w:rsidR="00C914F9" w:rsidRPr="00A56656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F3D9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FAMILY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37BBD146" w:rsidR="00C914F9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  <w:r w:rsidR="00DC277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25BD1948" w14:textId="77777777" w:rsidR="00FD32C5" w:rsidRDefault="00FD32C5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AF0CB7F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aking beds</w:t>
                            </w:r>
                          </w:p>
                          <w:p w14:paraId="72BB822D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idying rooms, dusting the furniture </w:t>
                            </w:r>
                          </w:p>
                          <w:p w14:paraId="1E7DFDA6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and polishing toilets, taps, sinks, bathtubs and mirrors</w:t>
                            </w:r>
                          </w:p>
                          <w:p w14:paraId="6278822C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Washing floors, removing stains, and vacuuming </w:t>
                            </w:r>
                          </w:p>
                          <w:p w14:paraId="5DA2A0EB" w14:textId="77777777" w:rsidR="00B06621" w:rsidRPr="003962F4" w:rsidRDefault="00B06621" w:rsidP="00DC2773">
                            <w:pPr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B7EB86" w14:textId="77777777" w:rsidR="003962F4" w:rsidRDefault="003962F4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Clean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1335166A" w14:textId="77777777" w:rsidR="00FD32C5" w:rsidRPr="00A56656" w:rsidRDefault="00FD32C5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8722932" w:rsidR="00C914F9" w:rsidRPr="00A56656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A676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MPANY</w:t>
                            </w:r>
                            <w:r w:rsidR="007F3D9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5F1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NAM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DC27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5DC3F7A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weeping and vacuuming</w:t>
                            </w:r>
                          </w:p>
                          <w:p w14:paraId="3D7BF8A6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usting furniture</w:t>
                            </w:r>
                          </w:p>
                          <w:p w14:paraId="57FEBD2A" w14:textId="77777777" w:rsidR="003962F4" w:rsidRPr="003962F4" w:rsidRDefault="003962F4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Mopping and polishing floors </w:t>
                            </w:r>
                          </w:p>
                          <w:p w14:paraId="02A7D3F3" w14:textId="06AF56E8" w:rsidR="00C914F9" w:rsidRPr="003962F4" w:rsidRDefault="00DA5C90" w:rsidP="00DC27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mpt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ing</w:t>
                            </w:r>
                            <w:r w:rsidR="003962F4" w:rsidRPr="003962F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ll waste baskets and garbage c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DC2773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DC277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DC277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055B5698" w:rsidR="00C914F9" w:rsidRDefault="003962F4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3962F4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Clean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2AC09117" w14:textId="77777777" w:rsidR="00FD32C5" w:rsidRPr="00A56656" w:rsidRDefault="00FD32C5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2BC6E9B5" w:rsidR="00C914F9" w:rsidRPr="00A56656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F3D9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FAMILY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37BBD146" w:rsidR="00C914F9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  <w:r w:rsidR="00DC277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25BD1948" w14:textId="77777777" w:rsidR="00FD32C5" w:rsidRDefault="00FD32C5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AF0CB7F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aking beds</w:t>
                      </w:r>
                    </w:p>
                    <w:p w14:paraId="72BB822D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idying rooms, dusting the furniture </w:t>
                      </w:r>
                    </w:p>
                    <w:p w14:paraId="1E7DFDA6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and polishing toilets, taps, sinks, bathtubs and mirrors</w:t>
                      </w:r>
                    </w:p>
                    <w:p w14:paraId="6278822C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Washing floors, removing stains, and vacuuming </w:t>
                      </w:r>
                    </w:p>
                    <w:p w14:paraId="5DA2A0EB" w14:textId="77777777" w:rsidR="00B06621" w:rsidRPr="003962F4" w:rsidRDefault="00B06621" w:rsidP="00DC2773">
                      <w:pPr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DC2773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B7EB86" w14:textId="77777777" w:rsidR="003962F4" w:rsidRDefault="003962F4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3962F4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Clean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1335166A" w14:textId="77777777" w:rsidR="00FD32C5" w:rsidRPr="00A56656" w:rsidRDefault="00FD32C5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8722932" w:rsidR="00C914F9" w:rsidRPr="00A56656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A676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COMPANY</w:t>
                      </w:r>
                      <w:r w:rsidR="007F3D9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395F1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NAM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DC27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5DC3F7A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weeping and vacuuming</w:t>
                      </w:r>
                    </w:p>
                    <w:p w14:paraId="3D7BF8A6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usting furniture</w:t>
                      </w:r>
                    </w:p>
                    <w:p w14:paraId="57FEBD2A" w14:textId="77777777" w:rsidR="003962F4" w:rsidRPr="003962F4" w:rsidRDefault="003962F4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Mopping and polishing floors </w:t>
                      </w:r>
                    </w:p>
                    <w:p w14:paraId="02A7D3F3" w14:textId="06AF56E8" w:rsidR="00C914F9" w:rsidRPr="003962F4" w:rsidRDefault="00DA5C90" w:rsidP="00DC27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mpt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ying</w:t>
                      </w:r>
                      <w:r w:rsidR="003962F4" w:rsidRPr="003962F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ll waste baskets and garbage cans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0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1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r3sMA&#10;AADbAAAADwAAAGRycy9kb3ducmV2LnhtbESPQYvCMBSE74L/ITzBm6YWFKlGkYLsIu5B14u3Z/Ns&#10;i81LbaLW/fVGEPY4zMw3zHzZmkrcqXGlZQWjYQSCOLO65FzB4Xc9mIJwHlljZZkUPMnBctHtzDHR&#10;9sE7uu99LgKEXYIKCu/rREqXFWTQDW1NHLyzbQz6IJtc6gYfAW4qGUfRRBosOSwUWFNaUHbZ34yC&#10;Tbr+wd0pNtO/Kv3anlf19XAcK9XvtasZCE+t/w9/2t9aQRzD+0v4AXLx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Xr3sMAAADbAAAADwAAAAAAAAAAAAAAAACYAgAAZHJzL2Rv&#10;d25yZXYueG1sUEsFBgAAAAAEAAQA9QAAAIgD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4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5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feoMUA&#10;AADaAAAADwAAAGRycy9kb3ducmV2LnhtbESPQWvCQBSE7wX/w/IEb3VTp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x96gxQAAANoAAAAPAAAAAAAAAAAAAAAAAJgCAABkcnMv&#10;ZG93bnJldi54bWxQSwUGAAAAAAQABAD1AAAAigM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3F0A81" w14:textId="77777777" w:rsidR="00083D94" w:rsidRDefault="00083D94" w:rsidP="00DA6601">
      <w:r>
        <w:separator/>
      </w:r>
    </w:p>
  </w:endnote>
  <w:endnote w:type="continuationSeparator" w:id="0">
    <w:p w14:paraId="2AFC9C8C" w14:textId="77777777" w:rsidR="00083D94" w:rsidRDefault="00083D94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44DB7DE0" w:rsidR="008C690E" w:rsidRPr="00FB0B83" w:rsidRDefault="00FB0B83" w:rsidP="00FB0B83">
    <w:pPr>
      <w:pStyle w:val="Footer"/>
      <w:jc w:val="right"/>
    </w:pPr>
    <w:r>
      <w:rPr>
        <w:noProof/>
        <w:lang w:eastAsia="en-AU"/>
      </w:rPr>
      <w:drawing>
        <wp:inline distT="0" distB="0" distL="0" distR="0" wp14:anchorId="3378D3C4" wp14:editId="3D60D46E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0607B9" w14:textId="77777777" w:rsidR="00FB0B83" w:rsidRDefault="00FB0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16745D" w14:textId="77777777" w:rsidR="00083D94" w:rsidRDefault="00083D94" w:rsidP="00DA6601">
      <w:r>
        <w:separator/>
      </w:r>
    </w:p>
  </w:footnote>
  <w:footnote w:type="continuationSeparator" w:id="0">
    <w:p w14:paraId="709A59C3" w14:textId="77777777" w:rsidR="00083D94" w:rsidRDefault="00083D94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5162D" w14:textId="77777777" w:rsidR="00FB0B83" w:rsidRDefault="00FB0B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958B4" w14:textId="77777777" w:rsidR="00FB0B83" w:rsidRDefault="00FB0B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2A96"/>
    <w:rsid w:val="000371E2"/>
    <w:rsid w:val="000477A4"/>
    <w:rsid w:val="00053115"/>
    <w:rsid w:val="00083D94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1CEB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95F1C"/>
    <w:rsid w:val="003962F4"/>
    <w:rsid w:val="003B7D05"/>
    <w:rsid w:val="003C0E38"/>
    <w:rsid w:val="003D2643"/>
    <w:rsid w:val="003E5903"/>
    <w:rsid w:val="00433F34"/>
    <w:rsid w:val="00481731"/>
    <w:rsid w:val="004C6604"/>
    <w:rsid w:val="004C72A0"/>
    <w:rsid w:val="004F1F0B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627835"/>
    <w:rsid w:val="006314D5"/>
    <w:rsid w:val="00631AA0"/>
    <w:rsid w:val="0064081D"/>
    <w:rsid w:val="00641B9D"/>
    <w:rsid w:val="00651D84"/>
    <w:rsid w:val="00673781"/>
    <w:rsid w:val="006A6F45"/>
    <w:rsid w:val="006E3C33"/>
    <w:rsid w:val="006F5C1C"/>
    <w:rsid w:val="00707678"/>
    <w:rsid w:val="00733705"/>
    <w:rsid w:val="007440CC"/>
    <w:rsid w:val="00767BF6"/>
    <w:rsid w:val="00792E3A"/>
    <w:rsid w:val="007A6766"/>
    <w:rsid w:val="007C0F13"/>
    <w:rsid w:val="007C7AB2"/>
    <w:rsid w:val="007F3D91"/>
    <w:rsid w:val="00804A94"/>
    <w:rsid w:val="00811D9A"/>
    <w:rsid w:val="0082037F"/>
    <w:rsid w:val="00833E14"/>
    <w:rsid w:val="00841302"/>
    <w:rsid w:val="00867FD0"/>
    <w:rsid w:val="00875C8E"/>
    <w:rsid w:val="008B025B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230D5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0FEB"/>
    <w:rsid w:val="00AF3C29"/>
    <w:rsid w:val="00B0022E"/>
    <w:rsid w:val="00B009A4"/>
    <w:rsid w:val="00B06621"/>
    <w:rsid w:val="00BC0171"/>
    <w:rsid w:val="00BD208E"/>
    <w:rsid w:val="00BD404D"/>
    <w:rsid w:val="00BE746C"/>
    <w:rsid w:val="00C21640"/>
    <w:rsid w:val="00C222D2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70CB0"/>
    <w:rsid w:val="00D8347B"/>
    <w:rsid w:val="00DA5C90"/>
    <w:rsid w:val="00DA6601"/>
    <w:rsid w:val="00DC2773"/>
    <w:rsid w:val="00DD78CE"/>
    <w:rsid w:val="00E31099"/>
    <w:rsid w:val="00E31565"/>
    <w:rsid w:val="00E378BA"/>
    <w:rsid w:val="00E66C35"/>
    <w:rsid w:val="00E727D6"/>
    <w:rsid w:val="00E82D30"/>
    <w:rsid w:val="00EF1387"/>
    <w:rsid w:val="00EF1976"/>
    <w:rsid w:val="00F46120"/>
    <w:rsid w:val="00F964D2"/>
    <w:rsid w:val="00FB0B83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2.wdp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DDC9B0-ACDB-4322-B9C0-DEFBE84E5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13</cp:revision>
  <dcterms:created xsi:type="dcterms:W3CDTF">2019-06-17T00:33:00Z</dcterms:created>
  <dcterms:modified xsi:type="dcterms:W3CDTF">2019-10-17T04:43:00Z</dcterms:modified>
</cp:coreProperties>
</file>